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f9d5ff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f9d5ffe-6abe-11e8-93e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W7EUAhDUS/A/W/pG1Cef9VNN5XwYr6izCQLy2BjUvPnqD7qXVX1lFrd7Qd91d/z33c1PdO9kM3FwxWvDKMFKoATePxRUXEGDyQpxG9+Kp1M/5D09wT05fyQg94qk/DLNm9R14V1xlusWZT9XZZrxAS/JUbRoM9dD49dy1Wf/ULj2nd8E5g3qmXeILc9PPuvYfYSRiZ81deq4kJC4d4/0ArT2ICB/i3Watso7OusR5ma8N4d73maJtrRgbyC07yU2VC9zxtmEfHsVDjjYeGtlunVJPKlsLG83rid54Ol4TERq3gi+czsvi2c2B9PXktciTxFDyfgBL43vH/XLJYm4L+nBoEglI7w03gr+aMj0L95sQrDDuwjokoYmu4l/Pe537vfsGlOLG1fWV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f9d5ffe-6abe-11e8-93e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af9d5ffe-6abe-11e8-93e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af9d5ffe-6abe-11e8-93e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f9d5ffe</dc:title>
  <dc:creator/>
  <cp:keywords/>
  <dcterms:created xsi:type="dcterms:W3CDTF">2026-05-02T12:54:40Z</dcterms:created>
  <dcterms:modified xsi:type="dcterms:W3CDTF">2026-05-02T12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